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39B754E1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Midterm Examinations, Semester: </w:t>
      </w:r>
      <w:r w:rsidR="00E62A2A">
        <w:rPr>
          <w:rFonts w:ascii="Times New Roman" w:eastAsia="Times New Roman" w:hAnsi="Times New Roman" w:cs="Times New Roman"/>
          <w:b/>
        </w:rPr>
        <w:t>Summer</w:t>
      </w:r>
      <w:r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287781F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E62A2A">
        <w:rPr>
          <w:rFonts w:ascii="Times New Roman" w:eastAsia="Times New Roman" w:hAnsi="Times New Roman" w:cs="Times New Roman"/>
          <w:b/>
        </w:rPr>
        <w:t>4</w:t>
      </w:r>
      <w:r w:rsidR="003C53CF">
        <w:rPr>
          <w:rFonts w:ascii="Times New Roman" w:eastAsia="Times New Roman" w:hAnsi="Times New Roman" w:cs="Times New Roman"/>
          <w:b/>
        </w:rPr>
        <w:t>17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3C53CF" w:rsidRPr="003C53CF">
        <w:rPr>
          <w:rFonts w:ascii="Times New Roman" w:eastAsia="Times New Roman" w:hAnsi="Times New Roman" w:cs="Times New Roman"/>
          <w:b/>
        </w:rPr>
        <w:t>Automata and Theory of Computation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>Credit Hr: 3</w:t>
      </w:r>
    </w:p>
    <w:p w14:paraId="3EE0A51E" w14:textId="4374FEE0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ime: 1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70148564" w:rsidR="00B238AE" w:rsidRDefault="0070662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706629"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 w:rsidRPr="00706629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</w:t>
            </w:r>
            <w:r w:rsidR="001058F1" w:rsidRPr="001058F1">
              <w:rPr>
                <w:rFonts w:ascii="CastleTLig" w:eastAsia="CastleTLig" w:hAnsi="CastleTLig" w:cs="CastleTLig"/>
                <w:bCs/>
                <w:sz w:val="20"/>
                <w:szCs w:val="20"/>
              </w:rPr>
              <w:t>the principles and concept of automata along with its benefits.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21A2B8EC" w:rsidR="00B238AE" w:rsidRDefault="00A53F8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A53F8E"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 w:rsidRPr="00A53F8E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</w:t>
            </w:r>
            <w:r w:rsidR="008E6EFF" w:rsidRPr="008E6EFF">
              <w:rPr>
                <w:rFonts w:ascii="CastleTLig" w:eastAsia="CastleTLig" w:hAnsi="CastleTLig" w:cs="CastleTLig"/>
                <w:bCs/>
                <w:sz w:val="20"/>
                <w:szCs w:val="20"/>
              </w:rPr>
              <w:t>features of state machines to design and develop solutions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11298C68" w:rsidR="00B238AE" w:rsidRDefault="008E6EFF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8E6EFF">
              <w:rPr>
                <w:b/>
              </w:rPr>
              <w:t>Solve</w:t>
            </w:r>
            <w:r w:rsidRPr="008E6EFF">
              <w:rPr>
                <w:bCs/>
              </w:rPr>
              <w:t xml:space="preserve"> a wide range of practical problems for automata and formal languages.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5E4825EA" w:rsidR="00B238AE" w:rsidRDefault="008E6EFF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8E6EFF">
              <w:rPr>
                <w:b/>
              </w:rPr>
              <w:t>Understand</w:t>
            </w:r>
            <w:r w:rsidR="00662AFE" w:rsidRPr="00662AFE">
              <w:rPr>
                <w:bCs/>
              </w:rPr>
              <w:t xml:space="preserve"> </w:t>
            </w:r>
            <w:r w:rsidRPr="008E6EFF">
              <w:rPr>
                <w:bCs/>
              </w:rPr>
              <w:t xml:space="preserve">real-life problem and </w:t>
            </w:r>
            <w:r w:rsidRPr="008E6EFF">
              <w:rPr>
                <w:b/>
              </w:rPr>
              <w:t>be able</w:t>
            </w:r>
            <w:r w:rsidRPr="008E6EFF">
              <w:rPr>
                <w:bCs/>
              </w:rPr>
              <w:t xml:space="preserve"> to design the solution using automata.</w:t>
            </w:r>
          </w:p>
        </w:tc>
      </w:tr>
      <w:tr w:rsidR="00B238AE" w14:paraId="480362B6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61064148" w14:textId="298CDCF9" w:rsidR="00B238AE" w:rsidRDefault="008E6EFF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8E6EFF">
              <w:rPr>
                <w:rFonts w:ascii="CastleTLig" w:eastAsia="CastleTLig" w:hAnsi="CastleTLig" w:cs="CastleTLig"/>
                <w:b/>
                <w:sz w:val="20"/>
                <w:szCs w:val="20"/>
              </w:rPr>
              <w:t>Design and develop</w:t>
            </w:r>
            <w:r w:rsidRPr="008E6EFF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solutions to real-life problems.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600D28E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59CD31" w14:textId="637D118A" w:rsidR="00E43C92" w:rsidRPr="00996ED6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  <w:r w:rsidR="00D645BC">
              <w:rPr>
                <w:rFonts w:ascii="Cambria" w:eastAsia="Times New Roman" w:hAnsi="Cambria" w:cs="Times New Roman"/>
              </w:rPr>
              <w:t>, 2</w:t>
            </w:r>
          </w:p>
        </w:tc>
        <w:tc>
          <w:tcPr>
            <w:tcW w:w="810" w:type="dxa"/>
          </w:tcPr>
          <w:p w14:paraId="1621B475" w14:textId="1DA69235" w:rsidR="00E43C92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2614B64F" w14:textId="1A43C6A2" w:rsidR="00E43C92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80" w:type="dxa"/>
          </w:tcPr>
          <w:p w14:paraId="03A2CB52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75EBB5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02B5B91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629789E2" w14:textId="3384C414" w:rsidR="00B238AE" w:rsidRPr="00996ED6" w:rsidRDefault="00D645B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1, </w:t>
            </w:r>
            <w:r w:rsidR="000F3B27"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6A919F55" w14:textId="1CA1E4A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9A6B53" w14:textId="77CEA440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12143B21" w14:textId="1A160254" w:rsidR="00B238AE" w:rsidRPr="00996ED6" w:rsidRDefault="00D24D36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35" w:type="dxa"/>
          </w:tcPr>
          <w:p w14:paraId="2D2D0ABA" w14:textId="6E3BEA75" w:rsidR="00B238AE" w:rsidRPr="00996ED6" w:rsidRDefault="00D24D36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4F0D7137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27135156" w14:textId="30FFF26C" w:rsidR="00B238AE" w:rsidRPr="00996ED6" w:rsidRDefault="00D645B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1, 2, </w:t>
            </w:r>
            <w:r w:rsidR="000F3B27"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2B2423CA" w14:textId="1E3AADF0" w:rsidR="00B238AE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247DC42B" w14:textId="6BFC87C8" w:rsidR="00B238AE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07DB598D" w14:textId="480474B6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050724FB" w14:textId="3D71B237" w:rsidR="00B238AE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60909A14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DA9608C" w14:textId="41CFF74A" w:rsidR="00B238AE" w:rsidRPr="00996ED6" w:rsidRDefault="00D645B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 xml:space="preserve">1, 2, </w:t>
            </w:r>
            <w:r w:rsidR="00973B71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05E9A125" w14:textId="4C2F9113" w:rsidR="00B238AE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6ED7CA73" w14:textId="51F1E5A9" w:rsidR="00B238AE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677E9EF4" w14:textId="501CED2E" w:rsidR="00B238AE" w:rsidRPr="00996ED6" w:rsidRDefault="0027534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35" w:type="dxa"/>
          </w:tcPr>
          <w:p w14:paraId="7FA4D62C" w14:textId="00C3EFA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76943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976943" w:rsidRDefault="00976943" w:rsidP="009769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6B6B402B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76943">
              <w:rPr>
                <w:rFonts w:ascii="Cambria" w:hAnsi="Cambria"/>
              </w:rPr>
              <w:t>4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0C89A790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76943">
              <w:rPr>
                <w:rFonts w:ascii="Cambria" w:hAnsi="Cambria"/>
              </w:rPr>
              <w:t>7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5BFCD658" w:rsidR="00976943" w:rsidRPr="00976943" w:rsidRDefault="00D24D36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8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6189DE90" w:rsidR="00976943" w:rsidRPr="00976943" w:rsidRDefault="00D24D36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1A4E87D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7770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291D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4EE41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8FFD5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F625E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518029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7B97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01D71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243D2F73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69480A3B" w14:textId="4564CCFA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0BBD73CC" w14:textId="6D261A8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E10096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1A35665F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259120F1" w14:textId="0DDCAEC7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4BA98B40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24FFDF3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11CE3C1B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0D99A59F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6E6CCEEF" w14:textId="6C3D2D68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5F4BA560" w14:textId="6C2C8814" w:rsidR="00B238AE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35" w:type="dxa"/>
          </w:tcPr>
          <w:p w14:paraId="74144C22" w14:textId="0F09D3CC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9B9A2A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07B6683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19F857EC" w:rsidR="00C76DA0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5E7F7FF5" w14:textId="684AF574" w:rsidR="00C76DA0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5C5CD51C" w14:textId="036D484D" w:rsidR="00C76DA0" w:rsidRPr="00E95BCB" w:rsidRDefault="00973B71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35" w:type="dxa"/>
          </w:tcPr>
          <w:p w14:paraId="70687DB8" w14:textId="040D5E82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8656C9" w14:paraId="047EF404" w14:textId="77777777" w:rsidTr="007F00C0">
        <w:tc>
          <w:tcPr>
            <w:tcW w:w="1920" w:type="dxa"/>
          </w:tcPr>
          <w:p w14:paraId="2FAF28F3" w14:textId="77777777" w:rsidR="008656C9" w:rsidRDefault="008656C9" w:rsidP="008656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8656C9" w:rsidRPr="00E95BCB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1032E9C2" w:rsidR="008656C9" w:rsidRPr="008656C9" w:rsidRDefault="003D6BC7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810" w:type="dxa"/>
          </w:tcPr>
          <w:p w14:paraId="0C2F9273" w14:textId="0C3E5F91" w:rsidR="008656C9" w:rsidRPr="008656C9" w:rsidRDefault="003D6BC7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780" w:type="dxa"/>
          </w:tcPr>
          <w:p w14:paraId="1811FDFA" w14:textId="4FE4F7F8" w:rsidR="008656C9" w:rsidRPr="008656C9" w:rsidRDefault="003D6BC7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735" w:type="dxa"/>
          </w:tcPr>
          <w:p w14:paraId="05491C24" w14:textId="6B41A868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60C94D0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C9EA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03D97B40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27216D">
        <w:rPr>
          <w:rFonts w:ascii="Times New Roman" w:eastAsia="Times New Roman" w:hAnsi="Times New Roman" w:cs="Times New Roman"/>
          <w:b/>
        </w:rPr>
        <w:t>12.08.2020</w:t>
      </w:r>
    </w:p>
    <w:p w14:paraId="61B03CE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2BEDD7BA" w14:textId="77777777" w:rsidR="00BD66B5" w:rsidRDefault="00BD66B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381ED065" w14:textId="7FEC6BBB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14:paraId="1BF38964" w14:textId="17692C6C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id-Term Examination (</w:t>
      </w:r>
      <w:r w:rsidR="00F54E00" w:rsidRPr="00F54E00">
        <w:rPr>
          <w:rFonts w:ascii="Times New Roman" w:eastAsia="Times New Roman" w:hAnsi="Times New Roman" w:cs="Times New Roman"/>
          <w:b/>
          <w:sz w:val="28"/>
          <w:szCs w:val="28"/>
        </w:rPr>
        <w:t>Summer 2020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)</w:t>
      </w:r>
    </w:p>
    <w:p w14:paraId="68EA7ED8" w14:textId="1D976D83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</w:t>
      </w:r>
      <w:r w:rsidR="00305F41" w:rsidRPr="00305F41">
        <w:rPr>
          <w:rFonts w:ascii="Times New Roman" w:eastAsia="Times New Roman" w:hAnsi="Times New Roman" w:cs="Times New Roman"/>
          <w:b/>
          <w:sz w:val="28"/>
          <w:szCs w:val="28"/>
        </w:rPr>
        <w:t>Automata and Theory of Computatio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(CSE </w:t>
      </w:r>
      <w:r w:rsidR="00F54E0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 w:rsidR="00305F41">
        <w:rPr>
          <w:rFonts w:ascii="Times New Roman" w:eastAsia="Times New Roman" w:hAnsi="Times New Roman" w:cs="Times New Roman"/>
          <w:b/>
          <w:sz w:val="28"/>
          <w:szCs w:val="28"/>
        </w:rPr>
        <w:t>17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) </w:t>
      </w:r>
    </w:p>
    <w:p w14:paraId="0711032F" w14:textId="1FFA2F1F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ection: </w:t>
      </w:r>
      <w:r w:rsidR="00305F41"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--- Duration: 1 Hou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63EB6C6" w14:textId="4E344F57" w:rsidR="006F3867" w:rsidRDefault="00BC51F3" w:rsidP="003955A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What are the 5-tuples of a DFA?</w:t>
      </w:r>
    </w:p>
    <w:p w14:paraId="43BC652E" w14:textId="4A626288" w:rsidR="00B238AE" w:rsidRPr="009E3C3F" w:rsidRDefault="00BC51F3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What is the difference between the formal definitions of DFA, NFA and </w:t>
      </w:r>
      <w:r>
        <w:rPr>
          <w:rFonts w:eastAsia="Bookman Old Style"/>
          <w:color w:val="000000"/>
        </w:rPr>
        <w:t>Ɛ</w:t>
      </w:r>
      <w:r>
        <w:rPr>
          <w:rFonts w:ascii="Bookman Old Style" w:eastAsia="Bookman Old Style" w:hAnsi="Bookman Old Style" w:cs="Bookman Old Style"/>
          <w:color w:val="000000"/>
        </w:rPr>
        <w:t>-NFA</w:t>
      </w:r>
      <w:r w:rsidR="0063714B">
        <w:rPr>
          <w:rFonts w:ascii="Bookman Old Style" w:eastAsia="Bookman Old Style" w:hAnsi="Bookman Old Style" w:cs="Bookman Old Style"/>
          <w:color w:val="000000"/>
        </w:rPr>
        <w:t>? Explain with a suitable example.</w:t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>(</w:t>
      </w:r>
      <w:r w:rsidR="00F54E00" w:rsidRPr="009E3C3F">
        <w:rPr>
          <w:rFonts w:ascii="Bookman Old Style" w:eastAsia="Bookman Old Style" w:hAnsi="Bookman Old Style" w:cs="Bookman Old Style"/>
          <w:b/>
          <w:color w:val="000000"/>
        </w:rPr>
        <w:t>2+3=5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2D826510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1C700EBD" w14:textId="2C0F751D" w:rsidR="00A536BF" w:rsidRDefault="0063714B" w:rsidP="003955A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Consider the following </w:t>
      </w:r>
      <w:r>
        <w:rPr>
          <w:rFonts w:eastAsia="Bookman Old Style"/>
          <w:color w:val="000000"/>
        </w:rPr>
        <w:t>Ɛ</w:t>
      </w:r>
      <w:r>
        <w:rPr>
          <w:rFonts w:ascii="Bookman Old Style" w:eastAsia="Bookman Old Style" w:hAnsi="Bookman Old Style" w:cs="Bookman Old Style"/>
          <w:color w:val="000000"/>
        </w:rPr>
        <w:t>-NFA</w:t>
      </w:r>
      <w:r>
        <w:rPr>
          <w:rFonts w:ascii="Bookman Old Style" w:eastAsia="Bookman Old Style" w:hAnsi="Bookman Old Style" w:cs="Bookman Old Style"/>
          <w:color w:val="000000"/>
        </w:rPr>
        <w:t>:</w:t>
      </w:r>
    </w:p>
    <w:p w14:paraId="680CA73C" w14:textId="0C64FBA1" w:rsidR="0063714B" w:rsidRDefault="0063714B" w:rsidP="0063714B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noProof/>
          <w:color w:val="000000"/>
        </w:rPr>
        <w:drawing>
          <wp:inline distT="0" distB="0" distL="0" distR="0" wp14:anchorId="1916164C" wp14:editId="3D8B4EBD">
            <wp:extent cx="3790800" cy="12887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800" cy="128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DC38B" w14:textId="1E9D2EC4" w:rsidR="0063714B" w:rsidRDefault="0063714B" w:rsidP="00831BB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Convert the </w:t>
      </w:r>
      <w:r>
        <w:rPr>
          <w:rFonts w:eastAsia="Bookman Old Style"/>
          <w:color w:val="000000"/>
        </w:rPr>
        <w:t>Ɛ</w:t>
      </w:r>
      <w:r>
        <w:rPr>
          <w:rFonts w:ascii="Bookman Old Style" w:eastAsia="Bookman Old Style" w:hAnsi="Bookman Old Style" w:cs="Bookman Old Style"/>
          <w:color w:val="000000"/>
        </w:rPr>
        <w:t>-NFA</w:t>
      </w:r>
      <w:r>
        <w:rPr>
          <w:rFonts w:ascii="Bookman Old Style" w:eastAsia="Bookman Old Style" w:hAnsi="Bookman Old Style" w:cs="Bookman Old Style"/>
          <w:color w:val="000000"/>
        </w:rPr>
        <w:t xml:space="preserve"> to </w:t>
      </w:r>
      <w:r w:rsidR="00831BB1">
        <w:rPr>
          <w:rFonts w:ascii="Bookman Old Style" w:eastAsia="Bookman Old Style" w:hAnsi="Bookman Old Style" w:cs="Bookman Old Style"/>
          <w:color w:val="000000"/>
        </w:rPr>
        <w:t>its</w:t>
      </w:r>
      <w:r>
        <w:rPr>
          <w:rFonts w:ascii="Bookman Old Style" w:eastAsia="Bookman Old Style" w:hAnsi="Bookman Old Style" w:cs="Bookman Old Style"/>
          <w:color w:val="000000"/>
        </w:rPr>
        <w:t xml:space="preserve"> equivalent NFA.</w:t>
      </w:r>
    </w:p>
    <w:p w14:paraId="7E6BD7FF" w14:textId="5DB911AC" w:rsidR="00B238AE" w:rsidRPr="00D73586" w:rsidRDefault="0063714B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What will be the output for</w:t>
      </w:r>
      <w:r w:rsidR="004A7A0B">
        <w:rPr>
          <w:rFonts w:ascii="Bookman Old Style" w:eastAsia="Bookman Old Style" w:hAnsi="Bookman Old Style" w:cs="Bookman Old Style"/>
          <w:color w:val="000000"/>
        </w:rPr>
        <w:t xml:space="preserve"> inputs “000” and “111”?</w:t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>(</w:t>
      </w:r>
      <w:r w:rsidR="00D24D36">
        <w:rPr>
          <w:rFonts w:ascii="Bookman Old Style" w:eastAsia="Bookman Old Style" w:hAnsi="Bookman Old Style" w:cs="Bookman Old Style"/>
          <w:b/>
          <w:color w:val="000000"/>
        </w:rPr>
        <w:t>3</w:t>
      </w:r>
      <w:r w:rsidR="009A7074" w:rsidRPr="00D73586">
        <w:rPr>
          <w:rFonts w:ascii="Bookman Old Style" w:eastAsia="Bookman Old Style" w:hAnsi="Bookman Old Style" w:cs="Bookman Old Style"/>
          <w:b/>
          <w:color w:val="000000"/>
        </w:rPr>
        <w:t>+</w:t>
      </w:r>
      <w:r w:rsidR="00D24D36">
        <w:rPr>
          <w:rFonts w:ascii="Bookman Old Style" w:eastAsia="Bookman Old Style" w:hAnsi="Bookman Old Style" w:cs="Bookman Old Style"/>
          <w:b/>
          <w:color w:val="000000"/>
        </w:rPr>
        <w:t>2</w:t>
      </w:r>
      <w:r w:rsidR="009A7074" w:rsidRPr="00D73586">
        <w:rPr>
          <w:rFonts w:ascii="Bookman Old Style" w:eastAsia="Bookman Old Style" w:hAnsi="Bookman Old Style" w:cs="Bookman Old Style"/>
          <w:b/>
          <w:color w:val="000000"/>
        </w:rPr>
        <w:t>=5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0A4A52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313190D4" w14:textId="6176C3C6" w:rsidR="00352FDB" w:rsidRDefault="00F744FF" w:rsidP="00352FDB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Define the transition function, δ for an NFA.</w:t>
      </w:r>
    </w:p>
    <w:p w14:paraId="24416A7C" w14:textId="483D5683" w:rsidR="00E90635" w:rsidRDefault="00E90635" w:rsidP="00352FDB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“All DFAs are by definition an NFA”- Explain</w:t>
      </w:r>
    </w:p>
    <w:p w14:paraId="605AB50A" w14:textId="62257AD5" w:rsidR="00B238AE" w:rsidRPr="00FB2CF7" w:rsidRDefault="00F87AA9" w:rsidP="00FB2CF7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Suppose you are trying to develop a game where the user starts from the center (</w:t>
      </w:r>
      <w:r w:rsidRPr="00FB2CF7">
        <w:rPr>
          <w:rFonts w:ascii="Cambria" w:eastAsia="Times New Roman" w:hAnsi="Cambria" w:cs="Times New Roman"/>
          <w:bCs/>
        </w:rPr>
        <w:t>0</w:t>
      </w:r>
      <w:r>
        <w:rPr>
          <w:rFonts w:ascii="Bookman Old Style" w:eastAsia="Times New Roman" w:hAnsi="Bookman Old Style" w:cs="Times New Roman"/>
          <w:bCs/>
        </w:rPr>
        <w:t>,</w:t>
      </w:r>
      <w:r w:rsidRPr="00FB2CF7">
        <w:rPr>
          <w:rFonts w:ascii="Cambria" w:eastAsia="Times New Roman" w:hAnsi="Cambria" w:cs="Times New Roman"/>
          <w:bCs/>
        </w:rPr>
        <w:t>0</w:t>
      </w:r>
      <w:r>
        <w:rPr>
          <w:rFonts w:ascii="Bookman Old Style" w:eastAsia="Times New Roman" w:hAnsi="Bookman Old Style" w:cs="Times New Roman"/>
          <w:bCs/>
        </w:rPr>
        <w:t>) of a standard cartesian coordinate system. The user can either move up</w:t>
      </w:r>
      <w:r w:rsidR="00FB2CF7">
        <w:rPr>
          <w:rFonts w:ascii="Bookman Old Style" w:eastAsia="Times New Roman" w:hAnsi="Bookman Old Style" w:cs="Times New Roman"/>
          <w:bCs/>
        </w:rPr>
        <w:t xml:space="preserve"> </w:t>
      </w:r>
      <w:r>
        <w:rPr>
          <w:rFonts w:ascii="Bookman Old Style" w:eastAsia="Times New Roman" w:hAnsi="Bookman Old Style" w:cs="Times New Roman"/>
          <w:bCs/>
        </w:rPr>
        <w:t>(</w:t>
      </w:r>
      <w:r w:rsidR="00FB2CF7">
        <w:rPr>
          <w:rFonts w:ascii="Bookman Old Style" w:eastAsia="Times New Roman" w:hAnsi="Bookman Old Style" w:cs="Times New Roman"/>
          <w:bCs/>
        </w:rPr>
        <w:t xml:space="preserve">denoted by </w:t>
      </w:r>
      <w:r>
        <w:rPr>
          <w:rFonts w:ascii="Bookman Old Style" w:eastAsia="Times New Roman" w:hAnsi="Bookman Old Style" w:cs="Times New Roman"/>
          <w:bCs/>
        </w:rPr>
        <w:t>U/↑) or he can move right</w:t>
      </w:r>
      <w:r w:rsidR="00FB2CF7">
        <w:rPr>
          <w:rFonts w:ascii="Bookman Old Style" w:eastAsia="Times New Roman" w:hAnsi="Bookman Old Style" w:cs="Times New Roman"/>
          <w:bCs/>
        </w:rPr>
        <w:t xml:space="preserve"> </w:t>
      </w:r>
      <w:r>
        <w:rPr>
          <w:rFonts w:ascii="Bookman Old Style" w:eastAsia="Times New Roman" w:hAnsi="Bookman Old Style" w:cs="Times New Roman"/>
          <w:bCs/>
        </w:rPr>
        <w:t>(</w:t>
      </w:r>
      <w:r w:rsidR="00FB2CF7">
        <w:rPr>
          <w:rFonts w:ascii="Bookman Old Style" w:eastAsia="Times New Roman" w:hAnsi="Bookman Old Style" w:cs="Times New Roman"/>
          <w:bCs/>
        </w:rPr>
        <w:t xml:space="preserve">denoted by </w:t>
      </w:r>
      <w:r>
        <w:rPr>
          <w:rFonts w:ascii="Bookman Old Style" w:eastAsia="Times New Roman" w:hAnsi="Bookman Old Style" w:cs="Times New Roman"/>
          <w:bCs/>
        </w:rPr>
        <w:t>R/→)</w:t>
      </w:r>
      <w:r w:rsidR="00FB2CF7">
        <w:rPr>
          <w:rFonts w:ascii="Bookman Old Style" w:eastAsia="Times New Roman" w:hAnsi="Bookman Old Style" w:cs="Times New Roman"/>
          <w:bCs/>
        </w:rPr>
        <w:t>. Assume the user wins the game if s/he reaches (</w:t>
      </w:r>
      <w:r w:rsidR="005211F7">
        <w:rPr>
          <w:rFonts w:ascii="Cambria" w:eastAsia="Times New Roman" w:hAnsi="Cambria" w:cs="Times New Roman"/>
          <w:bCs/>
        </w:rPr>
        <w:t>2</w:t>
      </w:r>
      <w:r w:rsidR="00FB2CF7">
        <w:rPr>
          <w:rFonts w:ascii="Bookman Old Style" w:eastAsia="Times New Roman" w:hAnsi="Bookman Old Style" w:cs="Times New Roman"/>
          <w:bCs/>
        </w:rPr>
        <w:t>,</w:t>
      </w:r>
      <w:r w:rsidR="005211F7">
        <w:rPr>
          <w:rFonts w:ascii="Cambria" w:eastAsia="Times New Roman" w:hAnsi="Cambria" w:cs="Times New Roman"/>
          <w:bCs/>
        </w:rPr>
        <w:t>1</w:t>
      </w:r>
      <w:r w:rsidR="00FB2CF7">
        <w:rPr>
          <w:rFonts w:ascii="Bookman Old Style" w:eastAsia="Times New Roman" w:hAnsi="Bookman Old Style" w:cs="Times New Roman"/>
          <w:bCs/>
        </w:rPr>
        <w:t>). Design the NFA that can determine if the user wins the game. Provide, Q, Σ, q0,</w:t>
      </w:r>
      <w:r w:rsidR="00C01CFB">
        <w:rPr>
          <w:rFonts w:ascii="Bookman Old Style" w:eastAsia="Times New Roman" w:hAnsi="Bookman Old Style" w:cs="Times New Roman"/>
          <w:bCs/>
        </w:rPr>
        <w:t xml:space="preserve"> </w:t>
      </w:r>
      <w:r w:rsidR="00FB2CF7">
        <w:rPr>
          <w:rFonts w:ascii="Bookman Old Style" w:eastAsia="Times New Roman" w:hAnsi="Bookman Old Style" w:cs="Times New Roman"/>
          <w:bCs/>
        </w:rPr>
        <w:t>and F.</w:t>
      </w:r>
      <w:r w:rsidR="005211F7">
        <w:rPr>
          <w:rFonts w:ascii="Bookman Old Style" w:eastAsia="Times New Roman" w:hAnsi="Bookman Old Style" w:cs="Times New Roman"/>
          <w:bCs/>
        </w:rPr>
        <w:t xml:space="preserve">   </w:t>
      </w:r>
      <w:r w:rsidR="00B238AE" w:rsidRPr="0032245A">
        <w:rPr>
          <w:rFonts w:ascii="Bookman Old Style" w:eastAsia="Bookman Old Style" w:hAnsi="Bookman Old Style" w:cs="Bookman Old Style"/>
          <w:b/>
        </w:rPr>
        <w:t>(</w:t>
      </w:r>
      <w:r w:rsidR="005211F7">
        <w:rPr>
          <w:rFonts w:ascii="Bookman Old Style" w:eastAsia="Bookman Old Style" w:hAnsi="Bookman Old Style" w:cs="Bookman Old Style"/>
          <w:b/>
        </w:rPr>
        <w:t>1+2+4=7</w:t>
      </w:r>
      <w:r w:rsidR="00B238AE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12E03407" w14:textId="39C04771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</w:p>
    <w:p w14:paraId="20818056" w14:textId="41662F9D" w:rsidR="00F277BF" w:rsidRDefault="00F277BF" w:rsidP="00F277BF">
      <w:pPr>
        <w:tabs>
          <w:tab w:val="left" w:pos="7215"/>
        </w:tabs>
        <w:spacing w:after="0"/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sz w:val="24"/>
          <w:szCs w:val="24"/>
        </w:rPr>
        <w:t>Prepare the state transition table for the NFA you designed. Convert it to its equivalent DFA.</w:t>
      </w:r>
    </w:p>
    <w:p w14:paraId="083D7A2C" w14:textId="108BCE0B" w:rsidR="00F277BF" w:rsidRDefault="00F277BF" w:rsidP="00F277BF">
      <w:pPr>
        <w:tabs>
          <w:tab w:val="left" w:pos="7215"/>
        </w:tabs>
        <w:spacing w:after="0"/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sz w:val="24"/>
          <w:szCs w:val="24"/>
        </w:rPr>
        <w:t>How would you convert a DFA to its equivalent NFA?</w:t>
      </w:r>
    </w:p>
    <w:p w14:paraId="6BCF7B4F" w14:textId="3116EF9C" w:rsidR="00B238AE" w:rsidRPr="00F277BF" w:rsidRDefault="00F277BF" w:rsidP="00F277BF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sz w:val="24"/>
          <w:szCs w:val="24"/>
        </w:rPr>
        <w:t>Is it possible for a DFA to have more than one final state?</w:t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  <w:t xml:space="preserve">         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>(</w:t>
      </w:r>
      <w:r>
        <w:rPr>
          <w:rFonts w:ascii="Bookman Old Style" w:eastAsia="Bookman Old Style" w:hAnsi="Bookman Old Style" w:cs="Bookman Old Style"/>
          <w:b/>
          <w:color w:val="000000"/>
        </w:rPr>
        <w:t>5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+</w:t>
      </w:r>
      <w:r>
        <w:rPr>
          <w:rFonts w:ascii="Bookman Old Style" w:eastAsia="Bookman Old Style" w:hAnsi="Bookman Old Style" w:cs="Bookman Old Style"/>
          <w:b/>
          <w:color w:val="000000"/>
        </w:rPr>
        <w:t>2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+</w:t>
      </w:r>
      <w:r>
        <w:rPr>
          <w:rFonts w:ascii="Bookman Old Style" w:eastAsia="Bookman Old Style" w:hAnsi="Bookman Old Style" w:cs="Bookman Old Style"/>
          <w:b/>
          <w:color w:val="000000"/>
        </w:rPr>
        <w:t>1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=</w:t>
      </w:r>
      <w:r w:rsidR="00FD1297" w:rsidRPr="00657228">
        <w:rPr>
          <w:rFonts w:ascii="Bookman Old Style" w:eastAsia="Bookman Old Style" w:hAnsi="Bookman Old Style" w:cs="Bookman Old Style"/>
          <w:b/>
          <w:color w:val="000000"/>
        </w:rPr>
        <w:t>8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1404E94E" w14:textId="77777777" w:rsidR="008054F5" w:rsidRDefault="008054F5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4BC8"/>
    <w:rsid w:val="0003766C"/>
    <w:rsid w:val="00085AA3"/>
    <w:rsid w:val="000E05A4"/>
    <w:rsid w:val="000E0E4E"/>
    <w:rsid w:val="000E4EF3"/>
    <w:rsid w:val="000F3B27"/>
    <w:rsid w:val="001058F1"/>
    <w:rsid w:val="00181353"/>
    <w:rsid w:val="001B5A41"/>
    <w:rsid w:val="001D66E2"/>
    <w:rsid w:val="002169C3"/>
    <w:rsid w:val="0023248E"/>
    <w:rsid w:val="0027216D"/>
    <w:rsid w:val="00275349"/>
    <w:rsid w:val="00280D5E"/>
    <w:rsid w:val="002B14BA"/>
    <w:rsid w:val="002B76AF"/>
    <w:rsid w:val="002C1334"/>
    <w:rsid w:val="002C2032"/>
    <w:rsid w:val="002F3A7E"/>
    <w:rsid w:val="002F5111"/>
    <w:rsid w:val="00305F41"/>
    <w:rsid w:val="00315298"/>
    <w:rsid w:val="0032245A"/>
    <w:rsid w:val="00352FDB"/>
    <w:rsid w:val="00383ABE"/>
    <w:rsid w:val="00383F5C"/>
    <w:rsid w:val="003955A7"/>
    <w:rsid w:val="00395B33"/>
    <w:rsid w:val="003A638B"/>
    <w:rsid w:val="003A6DBE"/>
    <w:rsid w:val="003C0717"/>
    <w:rsid w:val="003C53CF"/>
    <w:rsid w:val="003D6BC7"/>
    <w:rsid w:val="003E09B2"/>
    <w:rsid w:val="003E3A1C"/>
    <w:rsid w:val="0045256D"/>
    <w:rsid w:val="0046086F"/>
    <w:rsid w:val="00473243"/>
    <w:rsid w:val="00482676"/>
    <w:rsid w:val="00495521"/>
    <w:rsid w:val="004A7A0B"/>
    <w:rsid w:val="004D3FC7"/>
    <w:rsid w:val="004F5E58"/>
    <w:rsid w:val="005132D0"/>
    <w:rsid w:val="00521026"/>
    <w:rsid w:val="005211F7"/>
    <w:rsid w:val="00527265"/>
    <w:rsid w:val="00533E20"/>
    <w:rsid w:val="00577F50"/>
    <w:rsid w:val="005C5AB3"/>
    <w:rsid w:val="005C6F84"/>
    <w:rsid w:val="00611EEA"/>
    <w:rsid w:val="00631073"/>
    <w:rsid w:val="00635EB4"/>
    <w:rsid w:val="0063714B"/>
    <w:rsid w:val="00644A28"/>
    <w:rsid w:val="006509B0"/>
    <w:rsid w:val="00652D86"/>
    <w:rsid w:val="006553BB"/>
    <w:rsid w:val="00657228"/>
    <w:rsid w:val="00662AFE"/>
    <w:rsid w:val="00672DB6"/>
    <w:rsid w:val="00694E3F"/>
    <w:rsid w:val="006B5ABD"/>
    <w:rsid w:val="006C6227"/>
    <w:rsid w:val="006F3867"/>
    <w:rsid w:val="00701E09"/>
    <w:rsid w:val="00706629"/>
    <w:rsid w:val="0072285A"/>
    <w:rsid w:val="00762ED0"/>
    <w:rsid w:val="007A01E2"/>
    <w:rsid w:val="007A6EBF"/>
    <w:rsid w:val="00801CC7"/>
    <w:rsid w:val="008054F5"/>
    <w:rsid w:val="00821FAF"/>
    <w:rsid w:val="008278C6"/>
    <w:rsid w:val="00831A4F"/>
    <w:rsid w:val="00831BB1"/>
    <w:rsid w:val="008361D3"/>
    <w:rsid w:val="008656C9"/>
    <w:rsid w:val="00872EAA"/>
    <w:rsid w:val="00873DFC"/>
    <w:rsid w:val="008838AB"/>
    <w:rsid w:val="008D2CC0"/>
    <w:rsid w:val="008D7B8C"/>
    <w:rsid w:val="008E1F6F"/>
    <w:rsid w:val="008E6EFF"/>
    <w:rsid w:val="0091077D"/>
    <w:rsid w:val="00910A90"/>
    <w:rsid w:val="009153CE"/>
    <w:rsid w:val="009218C2"/>
    <w:rsid w:val="009455C2"/>
    <w:rsid w:val="00956DDB"/>
    <w:rsid w:val="00960C9E"/>
    <w:rsid w:val="00973B71"/>
    <w:rsid w:val="00976943"/>
    <w:rsid w:val="00996ED6"/>
    <w:rsid w:val="009A7074"/>
    <w:rsid w:val="009C0F13"/>
    <w:rsid w:val="009E37E7"/>
    <w:rsid w:val="009E3C3F"/>
    <w:rsid w:val="00A2160B"/>
    <w:rsid w:val="00A23E45"/>
    <w:rsid w:val="00A536BF"/>
    <w:rsid w:val="00A53F8E"/>
    <w:rsid w:val="00A602F5"/>
    <w:rsid w:val="00A74DF6"/>
    <w:rsid w:val="00A94562"/>
    <w:rsid w:val="00AC5F08"/>
    <w:rsid w:val="00AD37BF"/>
    <w:rsid w:val="00AD5CD6"/>
    <w:rsid w:val="00B238AE"/>
    <w:rsid w:val="00B32A05"/>
    <w:rsid w:val="00B5002A"/>
    <w:rsid w:val="00B61ABC"/>
    <w:rsid w:val="00B85F6E"/>
    <w:rsid w:val="00B85F7E"/>
    <w:rsid w:val="00B92C71"/>
    <w:rsid w:val="00BC51F3"/>
    <w:rsid w:val="00BD66B5"/>
    <w:rsid w:val="00BF58FA"/>
    <w:rsid w:val="00BF63AB"/>
    <w:rsid w:val="00C01CFB"/>
    <w:rsid w:val="00C102AE"/>
    <w:rsid w:val="00C3353A"/>
    <w:rsid w:val="00C53A54"/>
    <w:rsid w:val="00C76DA0"/>
    <w:rsid w:val="00C777B6"/>
    <w:rsid w:val="00C83E28"/>
    <w:rsid w:val="00CA14D3"/>
    <w:rsid w:val="00CA3A84"/>
    <w:rsid w:val="00CD7FF9"/>
    <w:rsid w:val="00CF2B7A"/>
    <w:rsid w:val="00D24D36"/>
    <w:rsid w:val="00D6312C"/>
    <w:rsid w:val="00D645BC"/>
    <w:rsid w:val="00D65706"/>
    <w:rsid w:val="00D73586"/>
    <w:rsid w:val="00D94E80"/>
    <w:rsid w:val="00DB0614"/>
    <w:rsid w:val="00DC3AF7"/>
    <w:rsid w:val="00DD36BE"/>
    <w:rsid w:val="00DD55C1"/>
    <w:rsid w:val="00DF414D"/>
    <w:rsid w:val="00E2143F"/>
    <w:rsid w:val="00E41287"/>
    <w:rsid w:val="00E41427"/>
    <w:rsid w:val="00E43C92"/>
    <w:rsid w:val="00E4560E"/>
    <w:rsid w:val="00E5493D"/>
    <w:rsid w:val="00E62A2A"/>
    <w:rsid w:val="00E90635"/>
    <w:rsid w:val="00E95BCB"/>
    <w:rsid w:val="00EA42EE"/>
    <w:rsid w:val="00EB45D9"/>
    <w:rsid w:val="00EC7991"/>
    <w:rsid w:val="00ED2D0B"/>
    <w:rsid w:val="00EF4A7E"/>
    <w:rsid w:val="00F061FC"/>
    <w:rsid w:val="00F277BF"/>
    <w:rsid w:val="00F324AC"/>
    <w:rsid w:val="00F54E00"/>
    <w:rsid w:val="00F730DE"/>
    <w:rsid w:val="00F744FF"/>
    <w:rsid w:val="00F87AA9"/>
    <w:rsid w:val="00F92549"/>
    <w:rsid w:val="00F9283A"/>
    <w:rsid w:val="00FA150C"/>
    <w:rsid w:val="00FB2CF7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330</cp:revision>
  <cp:lastPrinted>2019-11-14T09:31:00Z</cp:lastPrinted>
  <dcterms:created xsi:type="dcterms:W3CDTF">2019-11-14T09:32:00Z</dcterms:created>
  <dcterms:modified xsi:type="dcterms:W3CDTF">2020-08-13T16:47:00Z</dcterms:modified>
</cp:coreProperties>
</file>